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644067" w14:textId="5FD7711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nr 3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>.</w:t>
      </w:r>
      <w:r w:rsidR="00C31496">
        <w:rPr>
          <w:rFonts w:asciiTheme="minorHAnsi" w:hAnsiTheme="minorHAnsi" w:cstheme="minorHAnsi"/>
          <w:b/>
          <w:bCs/>
          <w:sz w:val="22"/>
          <w:szCs w:val="22"/>
        </w:rPr>
        <w:t>3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4FAECDA6" w:rsidR="00CB152B" w:rsidRP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 xml:space="preserve"> dla części </w:t>
      </w:r>
      <w:r w:rsidR="00C31496">
        <w:rPr>
          <w:rFonts w:asciiTheme="minorHAnsi" w:hAnsiTheme="minorHAnsi" w:cstheme="minorHAnsi"/>
          <w:b/>
          <w:bCs/>
          <w:sz w:val="22"/>
          <w:szCs w:val="22"/>
        </w:rPr>
        <w:t>3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 xml:space="preserve"> – </w:t>
      </w:r>
      <w:r w:rsidR="00C31496">
        <w:rPr>
          <w:rFonts w:asciiTheme="minorHAnsi" w:hAnsiTheme="minorHAnsi" w:cstheme="minorHAnsi"/>
          <w:b/>
          <w:bCs/>
          <w:sz w:val="22"/>
          <w:szCs w:val="22"/>
        </w:rPr>
        <w:t xml:space="preserve">suszarka </w:t>
      </w:r>
      <w:r w:rsidR="00766F89">
        <w:rPr>
          <w:rFonts w:asciiTheme="minorHAnsi" w:hAnsiTheme="minorHAnsi" w:cstheme="minorHAnsi"/>
          <w:b/>
          <w:bCs/>
          <w:sz w:val="22"/>
          <w:szCs w:val="22"/>
        </w:rPr>
        <w:t>do szkła</w:t>
      </w:r>
      <w:r w:rsidR="00932B52" w:rsidRPr="00932B52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>zgodnie</w:t>
      </w:r>
      <w:r w:rsidR="00596BF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z następującymi minimalnymi parametrami technicznymi</w:t>
      </w:r>
      <w:r w:rsidR="00D26984">
        <w:rPr>
          <w:rFonts w:asciiTheme="minorHAnsi" w:hAnsiTheme="minorHAnsi" w:cstheme="minorHAnsi"/>
          <w:b/>
          <w:bCs/>
          <w:sz w:val="22"/>
          <w:szCs w:val="22"/>
        </w:rPr>
        <w:t xml:space="preserve"> (</w:t>
      </w:r>
      <w:r w:rsidR="00D26984" w:rsidRPr="00D26984">
        <w:rPr>
          <w:rFonts w:asciiTheme="minorHAnsi" w:hAnsiTheme="minorHAnsi" w:cstheme="minorHAnsi"/>
          <w:b/>
          <w:bCs/>
          <w:sz w:val="22"/>
          <w:szCs w:val="22"/>
          <w:u w:val="single"/>
        </w:rPr>
        <w:t>2 sztuki</w:t>
      </w:r>
      <w:r w:rsidR="00D26984">
        <w:rPr>
          <w:rFonts w:asciiTheme="minorHAnsi" w:hAnsiTheme="minorHAnsi" w:cstheme="minorHAnsi"/>
          <w:b/>
          <w:bCs/>
          <w:sz w:val="22"/>
          <w:szCs w:val="22"/>
        </w:rPr>
        <w:t>):</w:t>
      </w:r>
    </w:p>
    <w:p w14:paraId="2F40251F" w14:textId="77777777" w:rsidR="00CB152B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1E474574" w:rsidR="00FB31DF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3A30D78D" w:rsidR="00FB31DF" w:rsidRPr="00CB152B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1F24D11F" w14:textId="77777777" w:rsidR="00FB31DF" w:rsidRPr="00CB152B" w:rsidRDefault="00FB31DF" w:rsidP="00CB152B">
      <w:pPr>
        <w:rPr>
          <w:rFonts w:asciiTheme="minorHAnsi" w:hAnsiTheme="minorHAnsi" w:cstheme="minorHAnsi"/>
          <w:sz w:val="22"/>
          <w:szCs w:val="22"/>
        </w:rPr>
      </w:pPr>
    </w:p>
    <w:p w14:paraId="6F664A2E" w14:textId="77777777" w:rsidR="000D49FE" w:rsidRPr="00CB152B" w:rsidRDefault="000D49FE" w:rsidP="00CB152B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4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6766"/>
        <w:gridCol w:w="5810"/>
      </w:tblGrid>
      <w:tr w:rsidR="00596BFD" w:rsidRPr="00CB152B" w14:paraId="032698E6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CB152B" w:rsidRDefault="00596BFD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335F2EF5" w:rsidR="00596BFD" w:rsidRPr="00CB152B" w:rsidRDefault="00B54F87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/nie)</w:t>
            </w:r>
          </w:p>
        </w:tc>
      </w:tr>
      <w:tr w:rsidR="00596BFD" w:rsidRPr="00CB152B" w14:paraId="288F52EB" w14:textId="77777777" w:rsidTr="003F622F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7CB13151" w:rsidR="00596BFD" w:rsidRPr="00596BFD" w:rsidRDefault="00AC4F81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C4F81">
              <w:rPr>
                <w:rFonts w:asciiTheme="minorHAnsi" w:hAnsiTheme="minorHAnsi" w:cstheme="minorHAnsi"/>
                <w:sz w:val="20"/>
                <w:szCs w:val="20"/>
              </w:rPr>
              <w:t>Suszarka z wymuszonym obiegiem powietrza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10E0DEA6" w14:textId="77777777" w:rsidTr="003F622F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CC8C8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1FF509F1" w:rsidR="00596BFD" w:rsidRPr="00596BFD" w:rsidRDefault="00AC4F81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C4F81">
              <w:rPr>
                <w:rFonts w:asciiTheme="minorHAnsi" w:hAnsiTheme="minorHAnsi" w:cstheme="minorHAnsi"/>
                <w:sz w:val="20"/>
                <w:szCs w:val="20"/>
              </w:rPr>
              <w:t>Zakres temperatury: temperatura otoczenia plus 10 °C do 300 °C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1C4D5F53" w:rsidR="00596BFD" w:rsidRPr="00CB152B" w:rsidRDefault="00596BFD" w:rsidP="00CB152B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596BFD" w:rsidRPr="00CB152B" w14:paraId="5F667C5C" w14:textId="77777777" w:rsidTr="003F622F">
        <w:trPr>
          <w:trHeight w:val="26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CA397C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B5BC5" w14:textId="3DA516CE" w:rsidR="00596BFD" w:rsidRPr="00596BFD" w:rsidRDefault="00AC4F81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C4F81">
              <w:rPr>
                <w:rFonts w:asciiTheme="minorHAnsi" w:hAnsiTheme="minorHAnsi" w:cstheme="minorHAnsi"/>
                <w:sz w:val="20"/>
                <w:szCs w:val="20"/>
              </w:rPr>
              <w:t>Cyfrowa regulacja temperatury z dokładnością do jednego stopnia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B16D" w14:textId="5F4EBD2E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0BEBD601" w14:textId="77777777" w:rsidTr="003F622F">
        <w:trPr>
          <w:trHeight w:val="278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502B6A0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31E5" w14:textId="66CDC2DC" w:rsidR="00596BFD" w:rsidRPr="00596BFD" w:rsidRDefault="00AC4F81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C4F81">
              <w:rPr>
                <w:rFonts w:asciiTheme="minorHAnsi" w:hAnsiTheme="minorHAnsi" w:cstheme="minorHAnsi"/>
                <w:sz w:val="20"/>
                <w:szCs w:val="20"/>
              </w:rPr>
              <w:t>Komora robocza wykonana ze stali nierdzewnej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0D6C4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64DF9156" w14:textId="77777777" w:rsidTr="00C61C27">
        <w:trPr>
          <w:trHeight w:val="33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15911" w14:textId="36CE10A3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5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2904F" w14:textId="5AF3048E" w:rsidR="00596BFD" w:rsidRPr="00596BFD" w:rsidRDefault="00AC4F81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C4F81">
              <w:rPr>
                <w:rFonts w:asciiTheme="minorHAnsi" w:hAnsiTheme="minorHAnsi" w:cstheme="minorHAnsi"/>
                <w:sz w:val="20"/>
                <w:szCs w:val="20"/>
              </w:rPr>
              <w:t>Szczelne drzwi z dwupunktowym zatrzaskiem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6E3D8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70E586E3" w14:textId="77777777" w:rsidTr="00C61C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069B4B98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6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A598" w14:textId="10200E10" w:rsidR="00596BFD" w:rsidRPr="00596BFD" w:rsidRDefault="00AC4F81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C4F81">
              <w:rPr>
                <w:rFonts w:asciiTheme="minorHAnsi" w:hAnsiTheme="minorHAnsi" w:cstheme="minorHAnsi"/>
                <w:sz w:val="20"/>
                <w:szCs w:val="20"/>
              </w:rPr>
              <w:t>Półka z zabezpieczeniem przed przechylaniem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78B3D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338B1BB8" w14:textId="77777777" w:rsidTr="003F622F">
        <w:trPr>
          <w:trHeight w:val="2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81ECE" w14:textId="49F12FA4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7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29A8F" w14:textId="477FC376" w:rsidR="00596BFD" w:rsidRPr="00596BFD" w:rsidRDefault="00AC4F81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C4F81">
              <w:rPr>
                <w:rFonts w:asciiTheme="minorHAnsi" w:hAnsiTheme="minorHAnsi" w:cstheme="minorHAnsi"/>
                <w:sz w:val="20"/>
                <w:szCs w:val="20"/>
              </w:rPr>
              <w:t>Brak osprzętu montowanego na stałe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00BA3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392A2DD7" w14:textId="77777777" w:rsidTr="00C61C27">
        <w:trPr>
          <w:trHeight w:val="31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479D" w14:textId="41A0AC47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8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10570" w14:textId="5D864C47" w:rsidR="00596BFD" w:rsidRPr="00596BFD" w:rsidRDefault="00AC4F81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C4F81">
              <w:rPr>
                <w:rFonts w:asciiTheme="minorHAnsi" w:hAnsiTheme="minorHAnsi" w:cstheme="minorHAnsi"/>
                <w:sz w:val="20"/>
                <w:szCs w:val="20"/>
              </w:rPr>
              <w:t>Mocny wentylator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6463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69792C36" w14:textId="77777777" w:rsidTr="003F622F">
        <w:trPr>
          <w:trHeight w:val="24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AAC85" w14:textId="4796C143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9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916FA" w14:textId="34F1DF8F" w:rsidR="00596BFD" w:rsidRPr="00596BFD" w:rsidRDefault="00AC4F81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C4F81">
              <w:rPr>
                <w:rFonts w:asciiTheme="minorHAnsi" w:hAnsiTheme="minorHAnsi" w:cstheme="minorHAnsi"/>
                <w:sz w:val="20"/>
                <w:szCs w:val="20"/>
              </w:rPr>
              <w:t>Równomierny obieg powietrza nawet przy pełnym obciążeniu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33230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1F107810" w14:textId="77777777" w:rsidTr="003F622F">
        <w:trPr>
          <w:trHeight w:val="25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58C4" w14:textId="3FBAD9C1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0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6195D" w14:textId="761F70A0" w:rsidR="00596BFD" w:rsidRPr="00596BFD" w:rsidRDefault="00AC4F81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C4F81">
              <w:rPr>
                <w:rFonts w:asciiTheme="minorHAnsi" w:hAnsiTheme="minorHAnsi" w:cstheme="minorHAnsi"/>
                <w:sz w:val="20"/>
                <w:szCs w:val="20"/>
              </w:rPr>
              <w:t>Kontroler z wyświetlaczem LCD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7ED89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297A39DC" w14:textId="77777777" w:rsidTr="00AC4F81">
        <w:trPr>
          <w:trHeight w:val="323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F8C94" w14:textId="58641C55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0EAF3" w14:textId="54577F5C" w:rsidR="00596BFD" w:rsidRPr="00596BFD" w:rsidRDefault="00AC4F81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C4F81">
              <w:rPr>
                <w:rFonts w:asciiTheme="minorHAnsi" w:hAnsiTheme="minorHAnsi" w:cstheme="minorHAnsi"/>
                <w:sz w:val="20"/>
                <w:szCs w:val="20"/>
              </w:rPr>
              <w:t>Elektromechaniczna kontrola klapki powietrza wylotowego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2364E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07C6FB6B" w14:textId="77777777" w:rsidTr="00AC4F81">
        <w:trPr>
          <w:trHeight w:val="25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A976F" w14:textId="35988C07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05DAE" w14:textId="7197C617" w:rsidR="00596BFD" w:rsidRPr="00596BFD" w:rsidRDefault="00AC4F81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C4F81">
              <w:rPr>
                <w:rFonts w:asciiTheme="minorHAnsi" w:hAnsiTheme="minorHAnsi" w:cstheme="minorHAnsi"/>
                <w:sz w:val="20"/>
                <w:szCs w:val="20"/>
              </w:rPr>
              <w:t>Cyfrowy zegar sterujący 0-99,59 h i funkcją pracy ciągłej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6CCAE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22D68F83" w14:textId="77777777" w:rsidTr="003F622F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064DA" w14:textId="2ED689DE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3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9CBA0" w14:textId="40E40B22" w:rsidR="00596BFD" w:rsidRPr="00596BFD" w:rsidRDefault="00AC4F81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C4F81">
              <w:rPr>
                <w:rFonts w:asciiTheme="minorHAnsi" w:hAnsiTheme="minorHAnsi" w:cstheme="minorHAnsi"/>
                <w:sz w:val="20"/>
                <w:szCs w:val="20"/>
              </w:rPr>
              <w:t>Komora wstępnego nagrzewania zapewniająca doskonały rozkład temperatury wewnątrz komory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57717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27B5A753" w14:textId="77777777" w:rsidTr="003F622F">
        <w:trPr>
          <w:trHeight w:val="28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C6E83" w14:textId="2FBF823B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4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85EEB" w14:textId="4CCC7FD1" w:rsidR="00596BFD" w:rsidRPr="00596BFD" w:rsidRDefault="00AC4F81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C4F81">
              <w:rPr>
                <w:rFonts w:asciiTheme="minorHAnsi" w:hAnsiTheme="minorHAnsi" w:cstheme="minorHAnsi"/>
                <w:sz w:val="20"/>
                <w:szCs w:val="20"/>
              </w:rPr>
              <w:t>Port USB do rejestrowania danych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E5A94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477BF2B2" w14:textId="77777777" w:rsidTr="00C61C27">
        <w:trPr>
          <w:trHeight w:val="31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F72546" w14:textId="4DDB4B53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5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DD588" w14:textId="0CA50C21" w:rsidR="00596BFD" w:rsidRPr="00596BFD" w:rsidRDefault="00AC4F81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C4F81">
              <w:rPr>
                <w:rFonts w:asciiTheme="minorHAnsi" w:hAnsiTheme="minorHAnsi" w:cstheme="minorHAnsi"/>
                <w:sz w:val="20"/>
                <w:szCs w:val="20"/>
              </w:rPr>
              <w:t>Zabezpieczenie temperaturowe kl. 2 z alarmem wizualnym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599D9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49BBDE97" w14:textId="77777777" w:rsidTr="00C61C27">
        <w:trPr>
          <w:trHeight w:val="263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4B4B55" w14:textId="57C9A742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6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5CD54" w14:textId="770FF34C" w:rsidR="00596BFD" w:rsidRPr="00596BFD" w:rsidRDefault="00AC4F81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C4F81">
              <w:rPr>
                <w:rFonts w:asciiTheme="minorHAnsi" w:hAnsiTheme="minorHAnsi" w:cstheme="minorHAnsi"/>
                <w:sz w:val="20"/>
                <w:szCs w:val="20"/>
              </w:rPr>
              <w:t>Dwie chromowane półki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2D400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53F270F2" w14:textId="77777777" w:rsidTr="003F622F">
        <w:trPr>
          <w:trHeight w:val="37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666E2" w14:textId="020291AD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7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5B649" w14:textId="37C8DAC8" w:rsidR="00596BFD" w:rsidRPr="00596BFD" w:rsidRDefault="00AC4F81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C4F81">
              <w:rPr>
                <w:rFonts w:asciiTheme="minorHAnsi" w:hAnsiTheme="minorHAnsi" w:cstheme="minorHAnsi"/>
                <w:sz w:val="20"/>
                <w:szCs w:val="20"/>
              </w:rPr>
              <w:t xml:space="preserve">Max dopuszczalne obciążenie na półkę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min. </w:t>
            </w:r>
            <w:r w:rsidRPr="00AC4F81">
              <w:rPr>
                <w:rFonts w:asciiTheme="minorHAnsi" w:hAnsiTheme="minorHAnsi" w:cstheme="minorHAnsi"/>
                <w:sz w:val="20"/>
                <w:szCs w:val="20"/>
              </w:rPr>
              <w:t>40 kg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EBB40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5B503541" w14:textId="77777777" w:rsidTr="003F622F">
        <w:trPr>
          <w:trHeight w:val="276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4DA22" w14:textId="2084E2B7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8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11761" w14:textId="7BAE5553" w:rsidR="00596BFD" w:rsidRPr="00596BFD" w:rsidRDefault="00AC4F81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C4F81">
              <w:rPr>
                <w:rFonts w:asciiTheme="minorHAnsi" w:hAnsiTheme="minorHAnsi" w:cstheme="minorHAnsi"/>
                <w:sz w:val="20"/>
                <w:szCs w:val="20"/>
              </w:rPr>
              <w:t>Max dopuszczalne obciążenie urządzenia: 270 kg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ABF0C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698D746A" w14:textId="77777777" w:rsidTr="003F622F">
        <w:trPr>
          <w:trHeight w:val="276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CEF2F" w14:textId="3A670AF1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 xml:space="preserve">19. 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30BE36" w14:textId="1CC262FF" w:rsidR="00596BFD" w:rsidRPr="00596BFD" w:rsidRDefault="00AC4F81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C4F81">
              <w:rPr>
                <w:rFonts w:asciiTheme="minorHAnsi" w:hAnsiTheme="minorHAnsi" w:cstheme="minorHAnsi"/>
                <w:sz w:val="20"/>
                <w:szCs w:val="20"/>
              </w:rPr>
              <w:t>Bardzo dobra dokładność temperatury w sensie czasowym i przestrzennym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DD2D2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92120" w:rsidRPr="00CB152B" w14:paraId="68FE97E7" w14:textId="77777777" w:rsidTr="003F622F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F216B" w14:textId="38AD9FDE" w:rsidR="00092120" w:rsidRDefault="00092120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 w:rsidR="00EB483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1B1B4" w14:textId="17318A1C" w:rsidR="00092120" w:rsidRPr="00092120" w:rsidRDefault="00AC4F81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C4F81">
              <w:rPr>
                <w:rFonts w:asciiTheme="minorHAnsi" w:hAnsiTheme="minorHAnsi" w:cstheme="minorHAnsi"/>
                <w:sz w:val="20"/>
                <w:szCs w:val="20"/>
              </w:rPr>
              <w:t>Przestrzenna zmienność temperatury  przy 150°C (±K) 1,9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B2A32" w14:textId="77777777" w:rsidR="00092120" w:rsidRPr="00CB152B" w:rsidRDefault="00092120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12D71" w:rsidRPr="00CB152B" w14:paraId="20D2AB61" w14:textId="77777777" w:rsidTr="003F622F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84252" w14:textId="2FCE64A3" w:rsidR="00812D71" w:rsidRDefault="00812D71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lastRenderedPageBreak/>
              <w:t>2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D52712" w14:textId="535EAD01" w:rsidR="00812D71" w:rsidRPr="00812D71" w:rsidRDefault="00AC4F81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C4F81">
              <w:rPr>
                <w:rFonts w:asciiTheme="minorHAnsi" w:hAnsiTheme="minorHAnsi" w:cstheme="minorHAnsi"/>
                <w:sz w:val="20"/>
                <w:szCs w:val="20"/>
              </w:rPr>
              <w:t>Fluktuacja temperatury przy 150°C (±K) 0,4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8AAF2" w14:textId="77777777" w:rsidR="00812D71" w:rsidRPr="00CB152B" w:rsidRDefault="00812D71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12D71" w:rsidRPr="00CB152B" w14:paraId="1D80AA73" w14:textId="77777777" w:rsidTr="003F622F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E9345" w14:textId="617C1B23" w:rsidR="00812D71" w:rsidRDefault="00812D71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3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4713D" w14:textId="7F1F7E28" w:rsidR="00812D71" w:rsidRPr="00812D71" w:rsidRDefault="00AC4F81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C4F81">
              <w:rPr>
                <w:rFonts w:asciiTheme="minorHAnsi" w:hAnsiTheme="minorHAnsi" w:cstheme="minorHAnsi"/>
                <w:sz w:val="20"/>
                <w:szCs w:val="20"/>
              </w:rPr>
              <w:t xml:space="preserve">Czas nagrzewania do 150°C (max.)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max. </w:t>
            </w:r>
            <w:r w:rsidRPr="00AC4F81">
              <w:rPr>
                <w:rFonts w:asciiTheme="minorHAnsi" w:hAnsiTheme="minorHAnsi" w:cstheme="minorHAnsi"/>
                <w:sz w:val="20"/>
                <w:szCs w:val="20"/>
              </w:rPr>
              <w:t>19 min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933B0" w14:textId="77777777" w:rsidR="00812D71" w:rsidRPr="00CB152B" w:rsidRDefault="00812D71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0195D" w:rsidRPr="00CB152B" w14:paraId="70EDBE7F" w14:textId="77777777" w:rsidTr="003F622F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C3C97" w14:textId="5118DA94" w:rsidR="0090195D" w:rsidRDefault="0090195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4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3D37B6" w14:textId="766AD6F8" w:rsidR="0090195D" w:rsidRPr="00812D71" w:rsidRDefault="00AC4F81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C4F81">
              <w:rPr>
                <w:rFonts w:asciiTheme="minorHAnsi" w:hAnsiTheme="minorHAnsi" w:cstheme="minorHAnsi"/>
                <w:sz w:val="20"/>
                <w:szCs w:val="20"/>
              </w:rPr>
              <w:t>Czas powrotu do zadanych parametrów po otwarciu drzwi na 30 sek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C4F81">
              <w:rPr>
                <w:rFonts w:asciiTheme="minorHAnsi" w:hAnsiTheme="minorHAnsi" w:cstheme="minorHAnsi"/>
                <w:sz w:val="20"/>
                <w:szCs w:val="20"/>
              </w:rPr>
              <w:t>przy 150°C max 6 (min</w:t>
            </w:r>
            <w:r w:rsidR="009920FC">
              <w:rPr>
                <w:rFonts w:asciiTheme="minorHAnsi" w:hAnsiTheme="minorHAnsi" w:cstheme="minorHAnsi"/>
                <w:sz w:val="20"/>
                <w:szCs w:val="20"/>
              </w:rPr>
              <w:t>ut</w:t>
            </w:r>
            <w:r w:rsidRPr="00AC4F81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F0634" w14:textId="77777777" w:rsidR="0090195D" w:rsidRPr="00CB152B" w:rsidRDefault="0090195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0195D" w:rsidRPr="00CB152B" w14:paraId="461BECB7" w14:textId="77777777" w:rsidTr="003F622F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EE1D4" w14:textId="031DD8FA" w:rsidR="0090195D" w:rsidRDefault="0090195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5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A5D81" w14:textId="7ACA17E6" w:rsidR="0090195D" w:rsidRDefault="00AC4F81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C4F81">
              <w:rPr>
                <w:rFonts w:asciiTheme="minorHAnsi" w:hAnsiTheme="minorHAnsi" w:cstheme="minorHAnsi"/>
                <w:sz w:val="20"/>
                <w:szCs w:val="20"/>
              </w:rPr>
              <w:t>Pojemność komory wewnętrznej min. 255 L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20664" w14:textId="77777777" w:rsidR="0090195D" w:rsidRPr="00CB152B" w:rsidRDefault="0090195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C4F81" w:rsidRPr="00CB152B" w14:paraId="4D30F22B" w14:textId="77777777" w:rsidTr="003F622F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C9712" w14:textId="1119292E" w:rsidR="00AC4F81" w:rsidRDefault="00AC4F81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6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C5A44" w14:textId="156E4088" w:rsidR="00AC4F81" w:rsidRPr="00AC4F81" w:rsidRDefault="00AC4F81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C4F81">
              <w:rPr>
                <w:rFonts w:asciiTheme="minorHAnsi" w:hAnsiTheme="minorHAnsi" w:cstheme="minorHAnsi"/>
                <w:sz w:val="20"/>
                <w:szCs w:val="20"/>
              </w:rPr>
              <w:t>Wymiary komory wewnętrznej: 650x780x515 mm (</w:t>
            </w:r>
            <w:proofErr w:type="spellStart"/>
            <w:r w:rsidRPr="00AC4F81">
              <w:rPr>
                <w:rFonts w:asciiTheme="minorHAnsi" w:hAnsiTheme="minorHAnsi" w:cstheme="minorHAnsi"/>
                <w:sz w:val="20"/>
                <w:szCs w:val="20"/>
              </w:rPr>
              <w:t>szer</w:t>
            </w:r>
            <w:proofErr w:type="spellEnd"/>
            <w:r w:rsidRPr="00AC4F81">
              <w:rPr>
                <w:rFonts w:asciiTheme="minorHAnsi" w:hAnsiTheme="minorHAnsi" w:cstheme="minorHAnsi"/>
                <w:sz w:val="20"/>
                <w:szCs w:val="20"/>
              </w:rPr>
              <w:t xml:space="preserve"> x </w:t>
            </w:r>
            <w:proofErr w:type="spellStart"/>
            <w:r w:rsidRPr="00AC4F81">
              <w:rPr>
                <w:rFonts w:asciiTheme="minorHAnsi" w:hAnsiTheme="minorHAnsi" w:cstheme="minorHAnsi"/>
                <w:sz w:val="20"/>
                <w:szCs w:val="20"/>
              </w:rPr>
              <w:t>wys</w:t>
            </w:r>
            <w:proofErr w:type="spellEnd"/>
            <w:r w:rsidRPr="00AC4F81">
              <w:rPr>
                <w:rFonts w:asciiTheme="minorHAnsi" w:hAnsiTheme="minorHAnsi" w:cstheme="minorHAnsi"/>
                <w:sz w:val="20"/>
                <w:szCs w:val="20"/>
              </w:rPr>
              <w:t xml:space="preserve"> x </w:t>
            </w:r>
            <w:proofErr w:type="spellStart"/>
            <w:r w:rsidRPr="00AC4F81">
              <w:rPr>
                <w:rFonts w:asciiTheme="minorHAnsi" w:hAnsiTheme="minorHAnsi" w:cstheme="minorHAnsi"/>
                <w:sz w:val="20"/>
                <w:szCs w:val="20"/>
              </w:rPr>
              <w:t>głęb</w:t>
            </w:r>
            <w:proofErr w:type="spellEnd"/>
            <w:r w:rsidRPr="00AC4F81">
              <w:rPr>
                <w:rFonts w:asciiTheme="minorHAnsi" w:hAnsiTheme="minorHAnsi" w:cstheme="minorHAnsi"/>
                <w:sz w:val="20"/>
                <w:szCs w:val="20"/>
              </w:rPr>
              <w:t>)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– </w:t>
            </w:r>
            <w:r w:rsidRPr="00AC4F81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należy podać dokładan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e wartości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FBC8A" w14:textId="77777777" w:rsidR="00AC4F81" w:rsidRPr="00CB152B" w:rsidRDefault="00AC4F81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C4F81" w:rsidRPr="00CB152B" w14:paraId="50ABF661" w14:textId="77777777" w:rsidTr="003F622F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E67E24" w14:textId="67360C6D" w:rsidR="00AC4F81" w:rsidRDefault="00AC4F81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7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1FB54" w14:textId="4CB4C9E2" w:rsidR="00AC4F81" w:rsidRPr="00AC4F81" w:rsidRDefault="00AC4F81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C4F81">
              <w:rPr>
                <w:rFonts w:asciiTheme="minorHAnsi" w:hAnsiTheme="minorHAnsi" w:cstheme="minorHAnsi"/>
                <w:sz w:val="20"/>
                <w:szCs w:val="20"/>
              </w:rPr>
              <w:t>Wymiary zewnętrzne urządzenia: 810x940x825 mm (</w:t>
            </w:r>
            <w:proofErr w:type="spellStart"/>
            <w:r w:rsidRPr="00AC4F81">
              <w:rPr>
                <w:rFonts w:asciiTheme="minorHAnsi" w:hAnsiTheme="minorHAnsi" w:cstheme="minorHAnsi"/>
                <w:sz w:val="20"/>
                <w:szCs w:val="20"/>
              </w:rPr>
              <w:t>szer</w:t>
            </w:r>
            <w:proofErr w:type="spellEnd"/>
            <w:r w:rsidRPr="00AC4F81">
              <w:rPr>
                <w:rFonts w:asciiTheme="minorHAnsi" w:hAnsiTheme="minorHAnsi" w:cstheme="minorHAnsi"/>
                <w:sz w:val="20"/>
                <w:szCs w:val="20"/>
              </w:rPr>
              <w:t xml:space="preserve"> x </w:t>
            </w:r>
            <w:proofErr w:type="spellStart"/>
            <w:r w:rsidRPr="00AC4F81">
              <w:rPr>
                <w:rFonts w:asciiTheme="minorHAnsi" w:hAnsiTheme="minorHAnsi" w:cstheme="minorHAnsi"/>
                <w:sz w:val="20"/>
                <w:szCs w:val="20"/>
              </w:rPr>
              <w:t>wys</w:t>
            </w:r>
            <w:proofErr w:type="spellEnd"/>
            <w:r w:rsidRPr="00AC4F81">
              <w:rPr>
                <w:rFonts w:asciiTheme="minorHAnsi" w:hAnsiTheme="minorHAnsi" w:cstheme="minorHAnsi"/>
                <w:sz w:val="20"/>
                <w:szCs w:val="20"/>
              </w:rPr>
              <w:t xml:space="preserve"> x </w:t>
            </w:r>
            <w:proofErr w:type="spellStart"/>
            <w:r w:rsidRPr="00AC4F81">
              <w:rPr>
                <w:rFonts w:asciiTheme="minorHAnsi" w:hAnsiTheme="minorHAnsi" w:cstheme="minorHAnsi"/>
                <w:sz w:val="20"/>
                <w:szCs w:val="20"/>
              </w:rPr>
              <w:t>głęb</w:t>
            </w:r>
            <w:proofErr w:type="spellEnd"/>
            <w:r w:rsidRPr="00AC4F81">
              <w:rPr>
                <w:rFonts w:asciiTheme="minorHAnsi" w:hAnsiTheme="minorHAnsi" w:cstheme="minorHAnsi"/>
                <w:sz w:val="20"/>
                <w:szCs w:val="20"/>
              </w:rPr>
              <w:t>)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9920FC">
              <w:rPr>
                <w:rFonts w:asciiTheme="minorHAnsi" w:hAnsiTheme="minorHAnsi" w:cstheme="minorHAnsi"/>
                <w:sz w:val="20"/>
                <w:szCs w:val="20"/>
              </w:rPr>
              <w:t xml:space="preserve">+/- 5%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– </w:t>
            </w:r>
            <w:r w:rsidRPr="00AC4F81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należy podać dokładan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e wartości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938D98" w14:textId="77777777" w:rsidR="00AC4F81" w:rsidRPr="00CB152B" w:rsidRDefault="00AC4F81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C4F81" w:rsidRPr="00CB152B" w14:paraId="4BF3237A" w14:textId="77777777" w:rsidTr="003F622F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E0C076" w14:textId="44F2EB84" w:rsidR="00AC4F81" w:rsidRDefault="00AC4F81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8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43321" w14:textId="23A56D1C" w:rsidR="00AC4F81" w:rsidRPr="00AC4F81" w:rsidRDefault="00AC4F81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C4F81">
              <w:rPr>
                <w:rFonts w:asciiTheme="minorHAnsi" w:hAnsiTheme="minorHAnsi" w:cstheme="minorHAnsi"/>
                <w:sz w:val="20"/>
                <w:szCs w:val="20"/>
              </w:rPr>
              <w:t>Zasilanie: 230V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A3EAD" w14:textId="77777777" w:rsidR="00AC4F81" w:rsidRPr="00CB152B" w:rsidRDefault="00AC4F81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C4F81" w:rsidRPr="00CB152B" w14:paraId="34F7A5E3" w14:textId="77777777" w:rsidTr="003F622F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9FE02" w14:textId="3C899A55" w:rsidR="00AC4F81" w:rsidRDefault="00AC4F81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9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24620" w14:textId="64D9998A" w:rsidR="00AC4F81" w:rsidRPr="00AC4F81" w:rsidRDefault="00AC4F81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C4F81">
              <w:rPr>
                <w:rFonts w:asciiTheme="minorHAnsi" w:hAnsiTheme="minorHAnsi" w:cstheme="minorHAnsi"/>
                <w:sz w:val="20"/>
                <w:szCs w:val="20"/>
              </w:rPr>
              <w:t>Kwalifikacja  IQ, OQ, PQ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92AB0" w14:textId="77777777" w:rsidR="00AC4F81" w:rsidRPr="00CB152B" w:rsidRDefault="00AC4F81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A6210" w:rsidRPr="00CB152B" w14:paraId="101E5895" w14:textId="77777777" w:rsidTr="003F622F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D83C3" w14:textId="403D6927" w:rsidR="007A6210" w:rsidRDefault="007A6210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0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F4A6FA" w14:textId="63917D08" w:rsidR="007A6210" w:rsidRPr="00AC4F81" w:rsidRDefault="007A6210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Oprogramowanie do odczytu danych przy pomocy komputera</w:t>
            </w:r>
            <w:r w:rsidR="007478F5">
              <w:rPr>
                <w:rFonts w:asciiTheme="minorHAnsi" w:hAnsiTheme="minorHAnsi" w:cstheme="minorHAnsi"/>
                <w:sz w:val="20"/>
                <w:szCs w:val="20"/>
              </w:rPr>
              <w:t>/laptopa</w:t>
            </w:r>
            <w:bookmarkStart w:id="0" w:name="_GoBack"/>
            <w:bookmarkEnd w:id="0"/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6CE8A" w14:textId="77777777" w:rsidR="007A6210" w:rsidRPr="00CB152B" w:rsidRDefault="007A6210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7C92FF12" w14:textId="77777777" w:rsidR="00055C6A" w:rsidRPr="00CB152B" w:rsidRDefault="00055C6A" w:rsidP="00CB152B">
      <w:pPr>
        <w:rPr>
          <w:rFonts w:asciiTheme="minorHAnsi" w:hAnsiTheme="minorHAnsi" w:cstheme="minorHAnsi"/>
          <w:sz w:val="20"/>
          <w:szCs w:val="20"/>
        </w:rPr>
      </w:pPr>
    </w:p>
    <w:p w14:paraId="6363A0EC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1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E43CD1" w14:textId="77777777" w:rsidR="00FF4A3C" w:rsidRDefault="00FF4A3C" w:rsidP="00DF1622">
      <w:r>
        <w:separator/>
      </w:r>
    </w:p>
  </w:endnote>
  <w:endnote w:type="continuationSeparator" w:id="0">
    <w:p w14:paraId="0ACC03BB" w14:textId="77777777" w:rsidR="00FF4A3C" w:rsidRDefault="00FF4A3C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74500"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BBAD12" w14:textId="77777777" w:rsidR="00FF4A3C" w:rsidRDefault="00FF4A3C" w:rsidP="00DF1622">
      <w:r>
        <w:separator/>
      </w:r>
    </w:p>
  </w:footnote>
  <w:footnote w:type="continuationSeparator" w:id="0">
    <w:p w14:paraId="34DCCB99" w14:textId="77777777" w:rsidR="00FF4A3C" w:rsidRDefault="00FF4A3C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2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6"/>
  </w:num>
  <w:num w:numId="3">
    <w:abstractNumId w:val="27"/>
  </w:num>
  <w:num w:numId="4">
    <w:abstractNumId w:val="15"/>
  </w:num>
  <w:num w:numId="5">
    <w:abstractNumId w:val="0"/>
  </w:num>
  <w:num w:numId="6">
    <w:abstractNumId w:val="4"/>
  </w:num>
  <w:num w:numId="7">
    <w:abstractNumId w:val="26"/>
  </w:num>
  <w:num w:numId="8">
    <w:abstractNumId w:val="25"/>
  </w:num>
  <w:num w:numId="9">
    <w:abstractNumId w:val="7"/>
  </w:num>
  <w:num w:numId="10">
    <w:abstractNumId w:val="14"/>
  </w:num>
  <w:num w:numId="11">
    <w:abstractNumId w:val="21"/>
  </w:num>
  <w:num w:numId="12">
    <w:abstractNumId w:val="17"/>
  </w:num>
  <w:num w:numId="13">
    <w:abstractNumId w:val="10"/>
  </w:num>
  <w:num w:numId="14">
    <w:abstractNumId w:val="8"/>
  </w:num>
  <w:num w:numId="15">
    <w:abstractNumId w:val="23"/>
  </w:num>
  <w:num w:numId="16">
    <w:abstractNumId w:val="3"/>
  </w:num>
  <w:num w:numId="17">
    <w:abstractNumId w:val="2"/>
  </w:num>
  <w:num w:numId="18">
    <w:abstractNumId w:val="6"/>
  </w:num>
  <w:num w:numId="19">
    <w:abstractNumId w:val="20"/>
  </w:num>
  <w:num w:numId="20">
    <w:abstractNumId w:val="22"/>
  </w:num>
  <w:num w:numId="21">
    <w:abstractNumId w:val="9"/>
  </w:num>
  <w:num w:numId="22">
    <w:abstractNumId w:val="12"/>
  </w:num>
  <w:num w:numId="23">
    <w:abstractNumId w:val="24"/>
  </w:num>
  <w:num w:numId="24">
    <w:abstractNumId w:val="19"/>
  </w:num>
  <w:num w:numId="25">
    <w:abstractNumId w:val="1"/>
  </w:num>
  <w:num w:numId="26">
    <w:abstractNumId w:val="5"/>
  </w:num>
  <w:num w:numId="27">
    <w:abstractNumId w:val="13"/>
  </w:num>
  <w:num w:numId="2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5C6A"/>
    <w:rsid w:val="00092120"/>
    <w:rsid w:val="000D49FE"/>
    <w:rsid w:val="00154807"/>
    <w:rsid w:val="00163B84"/>
    <w:rsid w:val="0022367C"/>
    <w:rsid w:val="0028306A"/>
    <w:rsid w:val="002B2A36"/>
    <w:rsid w:val="00360AA9"/>
    <w:rsid w:val="003D5FFF"/>
    <w:rsid w:val="003F622F"/>
    <w:rsid w:val="00450F5E"/>
    <w:rsid w:val="004923A3"/>
    <w:rsid w:val="00545473"/>
    <w:rsid w:val="005571E4"/>
    <w:rsid w:val="00596BFD"/>
    <w:rsid w:val="00660753"/>
    <w:rsid w:val="00687BC3"/>
    <w:rsid w:val="007478F5"/>
    <w:rsid w:val="007631AA"/>
    <w:rsid w:val="00766F89"/>
    <w:rsid w:val="007716E2"/>
    <w:rsid w:val="00787B4C"/>
    <w:rsid w:val="007A6210"/>
    <w:rsid w:val="007B7481"/>
    <w:rsid w:val="007E47B6"/>
    <w:rsid w:val="00806170"/>
    <w:rsid w:val="00812D71"/>
    <w:rsid w:val="008F7993"/>
    <w:rsid w:val="0090195D"/>
    <w:rsid w:val="00932B52"/>
    <w:rsid w:val="009920FC"/>
    <w:rsid w:val="00A530BD"/>
    <w:rsid w:val="00AB2A0C"/>
    <w:rsid w:val="00AC4F81"/>
    <w:rsid w:val="00B54F87"/>
    <w:rsid w:val="00BB0763"/>
    <w:rsid w:val="00C31496"/>
    <w:rsid w:val="00C61C27"/>
    <w:rsid w:val="00C72AF1"/>
    <w:rsid w:val="00C74500"/>
    <w:rsid w:val="00CB152B"/>
    <w:rsid w:val="00CC07C0"/>
    <w:rsid w:val="00CC2945"/>
    <w:rsid w:val="00D14C18"/>
    <w:rsid w:val="00D25389"/>
    <w:rsid w:val="00D26984"/>
    <w:rsid w:val="00DA4F81"/>
    <w:rsid w:val="00DB586C"/>
    <w:rsid w:val="00DF1622"/>
    <w:rsid w:val="00EA2CB6"/>
    <w:rsid w:val="00EB4831"/>
    <w:rsid w:val="00F004AE"/>
    <w:rsid w:val="00F17659"/>
    <w:rsid w:val="00F5198F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077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6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9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3" ma:contentTypeDescription="Utwórz nowy dokument." ma:contentTypeScope="" ma:versionID="bc5602c40ac63866f36c3f6dc12d7d4c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0b2fb24cd104ee04bc2a38b4422fcd69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BF2C88-F019-4C68-B3CB-05EA1418D0DB}">
  <ds:schemaRefs>
    <ds:schemaRef ds:uri="http://schemas.microsoft.com/office/infopath/2007/PartnerControls"/>
    <ds:schemaRef ds:uri="http://purl.org/dc/dcmitype/"/>
    <ds:schemaRef ds:uri="http://purl.org/dc/terms/"/>
    <ds:schemaRef ds:uri="ac2bcd6b-1cfb-4024-b694-1e96efe82571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8d7f34ec-9741-4b79-a27d-5e7851a777a5"/>
    <ds:schemaRef ds:uri="http://schemas.microsoft.com/office/2006/metadata/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E84821D3-7BBB-4AC6-8645-C032664837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B08B46A-B567-4B7E-9DD7-28DD949548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3</Words>
  <Characters>2060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Błażej Szymański</cp:lastModifiedBy>
  <cp:revision>4</cp:revision>
  <cp:lastPrinted>2021-04-06T13:30:00Z</cp:lastPrinted>
  <dcterms:created xsi:type="dcterms:W3CDTF">2021-04-22T07:45:00Z</dcterms:created>
  <dcterms:modified xsi:type="dcterms:W3CDTF">2021-04-26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